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160649" w14:textId="6C3541FD" w:rsidR="00ED42B7" w:rsidRDefault="00D35EAF" w:rsidP="00356AFC">
      <w:pPr>
        <w:spacing w:line="240" w:lineRule="auto"/>
      </w:pPr>
      <w:bookmarkStart w:id="0" w:name="_GoBack"/>
      <w:r>
        <w:t>Initialize the similarity matrix to be equal to a given similarity matrix.</w:t>
      </w:r>
    </w:p>
    <w:p w14:paraId="02D81123" w14:textId="34339810" w:rsidR="00D35EAF" w:rsidRDefault="00D35EAF" w:rsidP="00356AFC">
      <w:pPr>
        <w:spacing w:line="240" w:lineRule="auto"/>
      </w:pPr>
      <w:r>
        <w:t>Initialize the high and low values the number of changes and unchanged to be zero.</w:t>
      </w:r>
    </w:p>
    <w:p w14:paraId="6FA9F0FF" w14:textId="73386C81" w:rsidR="00D35EAF" w:rsidRDefault="00D35EAF" w:rsidP="00356AFC">
      <w:pPr>
        <w:spacing w:line="240" w:lineRule="auto"/>
      </w:pPr>
      <w:r>
        <w:t>While the number of changes is less than a given iteration amount or the unchanged is less than the convergence rate:</w:t>
      </w:r>
    </w:p>
    <w:p w14:paraId="56A78467" w14:textId="074C86E1" w:rsidR="00356AFC" w:rsidRDefault="00356AFC" w:rsidP="00356AFC">
      <w:pPr>
        <w:spacing w:line="240" w:lineRule="auto"/>
      </w:pPr>
      <w:r>
        <w:tab/>
        <w:t>For a given amount of perturbations:</w:t>
      </w:r>
    </w:p>
    <w:p w14:paraId="15CDB6BB" w14:textId="65C10E1F" w:rsidR="00356AFC" w:rsidRDefault="00356AFC" w:rsidP="00356AFC">
      <w:pPr>
        <w:spacing w:line="240" w:lineRule="auto"/>
        <w:ind w:left="1440"/>
      </w:pPr>
      <w:r>
        <w:t>Randomly choose different values in the similarity matrix and randomly increase or decrease those values by a given percentage</w:t>
      </w:r>
    </w:p>
    <w:p w14:paraId="146C726C" w14:textId="4303DD43" w:rsidR="00356AFC" w:rsidRDefault="00356AFC" w:rsidP="00356AFC">
      <w:pPr>
        <w:spacing w:line="240" w:lineRule="auto"/>
        <w:ind w:firstLine="720"/>
      </w:pPr>
      <w:r>
        <w:t>End for</w:t>
      </w:r>
    </w:p>
    <w:p w14:paraId="437944BC" w14:textId="06AD298E" w:rsidR="00D35EAF" w:rsidRDefault="00D35EAF" w:rsidP="00356AFC">
      <w:pPr>
        <w:spacing w:line="240" w:lineRule="auto"/>
      </w:pPr>
      <w:r>
        <w:tab/>
        <w:t>For each peptide in the list of high binding peptides</w:t>
      </w:r>
      <w:r w:rsidR="00356AFC">
        <w:t>:</w:t>
      </w:r>
    </w:p>
    <w:p w14:paraId="2540D93E" w14:textId="7FDEE205" w:rsidR="00D35EAF" w:rsidRDefault="00D35EAF" w:rsidP="00356AFC">
      <w:pPr>
        <w:spacing w:line="240" w:lineRule="auto"/>
        <w:ind w:left="1440"/>
      </w:pPr>
      <w:r>
        <w:t>Set the high value to be equal to the sum of the found similarity scores of high binding peptides to each of the other high binding peptides.</w:t>
      </w:r>
    </w:p>
    <w:p w14:paraId="6FAE48C9" w14:textId="49A135FF" w:rsidR="00D35EAF" w:rsidRDefault="00D35EAF" w:rsidP="00356AFC">
      <w:pPr>
        <w:spacing w:line="240" w:lineRule="auto"/>
        <w:ind w:left="1440"/>
      </w:pPr>
      <w:r>
        <w:t xml:space="preserve">Set the </w:t>
      </w:r>
      <w:r>
        <w:t>low</w:t>
      </w:r>
      <w:r>
        <w:t xml:space="preserve"> value to be equal to the sum of the found similarity scores of high binding peptides to each of the other </w:t>
      </w:r>
      <w:r>
        <w:t>low</w:t>
      </w:r>
      <w:r>
        <w:t xml:space="preserve"> binding peptides.</w:t>
      </w:r>
    </w:p>
    <w:p w14:paraId="48A151C6" w14:textId="2676E88C" w:rsidR="00356AFC" w:rsidRDefault="00356AFC" w:rsidP="00356AFC">
      <w:pPr>
        <w:spacing w:line="240" w:lineRule="auto"/>
      </w:pPr>
      <w:r>
        <w:tab/>
        <w:t>End for</w:t>
      </w:r>
    </w:p>
    <w:p w14:paraId="67E366BA" w14:textId="3C1FECBA" w:rsidR="00D35EAF" w:rsidRDefault="00356AFC" w:rsidP="00356AFC">
      <w:pPr>
        <w:spacing w:line="240" w:lineRule="auto"/>
        <w:ind w:left="720"/>
      </w:pPr>
      <w:r>
        <w:t>If the found high value is greater than the previous high value, and the found low value is lower than the previous low values:</w:t>
      </w:r>
    </w:p>
    <w:p w14:paraId="16B87199" w14:textId="25F7DF68" w:rsidR="00356AFC" w:rsidRDefault="00356AFC" w:rsidP="00356AFC">
      <w:pPr>
        <w:spacing w:line="240" w:lineRule="auto"/>
        <w:ind w:left="720"/>
      </w:pPr>
      <w:r>
        <w:tab/>
        <w:t>Save the current changed matrix as the new-found matrix</w:t>
      </w:r>
    </w:p>
    <w:p w14:paraId="0CFBA7AE" w14:textId="252A6AE8" w:rsidR="00356AFC" w:rsidRDefault="00356AFC" w:rsidP="00356AFC">
      <w:pPr>
        <w:spacing w:line="240" w:lineRule="auto"/>
        <w:ind w:left="720"/>
      </w:pPr>
      <w:r>
        <w:tab/>
        <w:t>Increase the changed value by 1</w:t>
      </w:r>
    </w:p>
    <w:p w14:paraId="67540F7C" w14:textId="0ADFDBF8" w:rsidR="00356AFC" w:rsidRDefault="00356AFC" w:rsidP="00356AFC">
      <w:pPr>
        <w:spacing w:line="240" w:lineRule="auto"/>
        <w:ind w:left="720"/>
      </w:pPr>
      <w:r>
        <w:tab/>
        <w:t>Set the unchanged value to 0</w:t>
      </w:r>
    </w:p>
    <w:p w14:paraId="1BF8FDEE" w14:textId="2FC961A1" w:rsidR="00356AFC" w:rsidRDefault="00356AFC" w:rsidP="00356AFC">
      <w:pPr>
        <w:spacing w:line="240" w:lineRule="auto"/>
        <w:ind w:left="720"/>
      </w:pPr>
      <w:r>
        <w:t>Else:</w:t>
      </w:r>
    </w:p>
    <w:p w14:paraId="6A243B64" w14:textId="064C270A" w:rsidR="00356AFC" w:rsidRDefault="00356AFC" w:rsidP="00356AFC">
      <w:pPr>
        <w:spacing w:line="240" w:lineRule="auto"/>
        <w:ind w:left="720"/>
      </w:pPr>
      <w:r>
        <w:tab/>
      </w:r>
      <w:r>
        <w:t xml:space="preserve">Increase the </w:t>
      </w:r>
      <w:r>
        <w:t>un</w:t>
      </w:r>
      <w:r>
        <w:t>changed value by 1</w:t>
      </w:r>
    </w:p>
    <w:p w14:paraId="328259FD" w14:textId="51185F7B" w:rsidR="00356AFC" w:rsidRDefault="00356AFC" w:rsidP="00356AFC">
      <w:pPr>
        <w:spacing w:line="240" w:lineRule="auto"/>
        <w:ind w:left="720"/>
      </w:pPr>
      <w:r>
        <w:tab/>
        <w:t>Revert the changes to the similarity matrix to the previous step.</w:t>
      </w:r>
    </w:p>
    <w:p w14:paraId="288228DD" w14:textId="1BE17B30" w:rsidR="00356AFC" w:rsidRDefault="00356AFC" w:rsidP="00356AFC">
      <w:pPr>
        <w:spacing w:line="240" w:lineRule="auto"/>
        <w:ind w:left="720"/>
      </w:pPr>
      <w:r>
        <w:t>End else</w:t>
      </w:r>
    </w:p>
    <w:p w14:paraId="525706D7" w14:textId="36B06BEE" w:rsidR="00D35EAF" w:rsidRDefault="001018C8" w:rsidP="001018C8">
      <w:pPr>
        <w:spacing w:line="240" w:lineRule="auto"/>
      </w:pPr>
      <w:r>
        <w:t>End while</w:t>
      </w:r>
    </w:p>
    <w:p w14:paraId="29294A0D" w14:textId="7C55E4C4" w:rsidR="001018C8" w:rsidRDefault="001018C8" w:rsidP="001018C8">
      <w:pPr>
        <w:spacing w:line="240" w:lineRule="auto"/>
      </w:pPr>
      <w:r>
        <w:t>Save the final matrix as the converged matrix.</w:t>
      </w:r>
      <w:bookmarkEnd w:id="0"/>
    </w:p>
    <w:sectPr w:rsidR="001018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QwMjMwNDUxMjExMDdR0lEKTi0uzszPAykwrAUAMykNzSwAAAA="/>
  </w:docVars>
  <w:rsids>
    <w:rsidRoot w:val="00D35EAF"/>
    <w:rsid w:val="001018C8"/>
    <w:rsid w:val="00356AFC"/>
    <w:rsid w:val="006A77B4"/>
    <w:rsid w:val="00A31DEC"/>
    <w:rsid w:val="00D35EAF"/>
    <w:rsid w:val="00ED42B7"/>
    <w:rsid w:val="00F02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41C0F"/>
  <w15:chartTrackingRefBased/>
  <w15:docId w15:val="{5CADD1B4-FA54-4AE0-A049-A932F969C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Francis-Landau</dc:creator>
  <cp:keywords/>
  <dc:description/>
  <cp:lastModifiedBy>Jonathan Francis-Landau</cp:lastModifiedBy>
  <cp:revision>1</cp:revision>
  <dcterms:created xsi:type="dcterms:W3CDTF">2018-12-21T00:33:00Z</dcterms:created>
  <dcterms:modified xsi:type="dcterms:W3CDTF">2018-12-21T01:06:00Z</dcterms:modified>
</cp:coreProperties>
</file>